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734D1" w14:textId="77777777" w:rsidR="001628BC" w:rsidRDefault="001628BC">
      <w:r>
        <w:t xml:space="preserve">Project Title: </w:t>
      </w:r>
      <w:r>
        <w:tab/>
      </w:r>
      <w:r>
        <w:tab/>
        <w:t>Rowby Pierre’s Resume (Azure Cloud edition)</w:t>
      </w:r>
    </w:p>
    <w:p w14:paraId="337222CC" w14:textId="77777777" w:rsidR="001628BC" w:rsidRDefault="001628BC"/>
    <w:p w14:paraId="3CADC31A" w14:textId="77777777" w:rsidR="001628BC" w:rsidRDefault="001628BC" w:rsidP="001628BC">
      <w:pPr>
        <w:ind w:left="2160" w:hanging="2160"/>
      </w:pPr>
      <w:r>
        <w:t xml:space="preserve">Project Overview: </w:t>
      </w:r>
      <w:r>
        <w:tab/>
        <w:t xml:space="preserve">Host my resume on a static website via a custom domain name and track the number of visitors through several Azure solutions (listed below).  </w:t>
      </w:r>
    </w:p>
    <w:p w14:paraId="712291DC" w14:textId="77777777" w:rsidR="00DA7A0A" w:rsidRDefault="00DA7A0A" w:rsidP="00DA7A0A"/>
    <w:p w14:paraId="5642A7D2" w14:textId="3D1015FA" w:rsidR="00DA7A0A" w:rsidRDefault="00DA7A0A" w:rsidP="001628BC">
      <w:pPr>
        <w:ind w:left="2160" w:hanging="2160"/>
      </w:pPr>
      <w:r>
        <w:t xml:space="preserve">Features: </w:t>
      </w:r>
      <w:r>
        <w:tab/>
      </w:r>
      <w:r w:rsidR="005E791A">
        <w:t xml:space="preserve">Static resume </w:t>
      </w:r>
      <w:r w:rsidR="007F6911">
        <w:t>deployed to</w:t>
      </w:r>
      <w:r w:rsidR="005E791A">
        <w:t xml:space="preserve"> Azure Blob storage</w:t>
      </w:r>
      <w:r w:rsidR="007F6911">
        <w:t xml:space="preserve"> with</w:t>
      </w:r>
      <w:r w:rsidR="005E791A">
        <w:t xml:space="preserve"> </w:t>
      </w:r>
      <w:r w:rsidR="007F6911">
        <w:t>j</w:t>
      </w:r>
      <w:r w:rsidR="005E791A">
        <w:t xml:space="preserve">ava script </w:t>
      </w:r>
      <w:r w:rsidR="007F6911">
        <w:t>displaying a</w:t>
      </w:r>
      <w:r w:rsidR="005E791A">
        <w:t xml:space="preserve"> visitor counter and trigger</w:t>
      </w:r>
      <w:r w:rsidR="007F6911">
        <w:t>ing</w:t>
      </w:r>
      <w:r w:rsidR="005E791A">
        <w:t xml:space="preserve"> an Azure App function. The app functions </w:t>
      </w:r>
      <w:proofErr w:type="gramStart"/>
      <w:r w:rsidR="005E791A">
        <w:t>interacts</w:t>
      </w:r>
      <w:proofErr w:type="gramEnd"/>
      <w:r w:rsidR="005E791A">
        <w:t xml:space="preserve"> with Azure Cosmos Database services where the counter log is stored. </w:t>
      </w:r>
    </w:p>
    <w:p w14:paraId="562D09B7" w14:textId="77777777" w:rsidR="00DA7A0A" w:rsidRDefault="00DA7A0A" w:rsidP="001628BC">
      <w:pPr>
        <w:ind w:left="2160" w:hanging="2160"/>
      </w:pPr>
    </w:p>
    <w:p w14:paraId="59C20710" w14:textId="42700CA0" w:rsidR="007F6911" w:rsidRDefault="007F6911" w:rsidP="001628BC">
      <w:pPr>
        <w:ind w:left="2160" w:hanging="2160"/>
      </w:pPr>
      <w:r>
        <w:t>Getting Started:</w:t>
      </w:r>
      <w:r>
        <w:tab/>
        <w:t>Required Tools:</w:t>
      </w:r>
    </w:p>
    <w:p w14:paraId="433BC51D" w14:textId="5D2AAA25" w:rsidR="007F6911" w:rsidRDefault="00FD3030" w:rsidP="00FD3030">
      <w:pPr>
        <w:pStyle w:val="ListParagraph"/>
        <w:ind w:left="2520"/>
      </w:pPr>
      <w:r>
        <w:t xml:space="preserve">- </w:t>
      </w:r>
      <w:r w:rsidR="007F6911">
        <w:t>Azure Subscription</w:t>
      </w:r>
    </w:p>
    <w:p w14:paraId="5414784D" w14:textId="6B461828" w:rsidR="007F6911" w:rsidRDefault="00FD3030" w:rsidP="00FD3030">
      <w:pPr>
        <w:pStyle w:val="ListParagraph"/>
        <w:ind w:left="2520"/>
      </w:pPr>
      <w:r>
        <w:t xml:space="preserve">- </w:t>
      </w:r>
      <w:r w:rsidR="007F6911">
        <w:t>.Net Core 7 SDK</w:t>
      </w:r>
    </w:p>
    <w:p w14:paraId="181860B8" w14:textId="24B4F9C6" w:rsidR="00C7378E" w:rsidRDefault="00FD3030" w:rsidP="00FD3030">
      <w:pPr>
        <w:pStyle w:val="ListParagraph"/>
        <w:ind w:left="2520"/>
      </w:pPr>
      <w:r>
        <w:t xml:space="preserve">- </w:t>
      </w:r>
      <w:r w:rsidR="00C7378E">
        <w:t>Visual Studio Code</w:t>
      </w:r>
    </w:p>
    <w:p w14:paraId="1268E1DD" w14:textId="7978E096" w:rsidR="00C7378E" w:rsidRDefault="00FD3030" w:rsidP="00FD3030">
      <w:pPr>
        <w:pStyle w:val="ListParagraph"/>
        <w:ind w:left="2520"/>
      </w:pPr>
      <w:r>
        <w:t xml:space="preserve">- </w:t>
      </w:r>
      <w:r w:rsidR="00C7378E">
        <w:t>Azure Functions Core Tools Extension</w:t>
      </w:r>
    </w:p>
    <w:p w14:paraId="53935937" w14:textId="610B5696" w:rsidR="00C7378E" w:rsidRDefault="00FD3030" w:rsidP="00FD3030">
      <w:pPr>
        <w:pStyle w:val="ListParagraph"/>
        <w:ind w:left="2520"/>
      </w:pPr>
      <w:r>
        <w:t xml:space="preserve">- </w:t>
      </w:r>
      <w:r w:rsidR="00C7378E">
        <w:t>C# Extension</w:t>
      </w:r>
    </w:p>
    <w:p w14:paraId="71C352ED" w14:textId="77777777" w:rsidR="00905F0D" w:rsidRDefault="00905F0D" w:rsidP="00905F0D"/>
    <w:p w14:paraId="18DA96F0" w14:textId="77777777" w:rsidR="00DA7A0A" w:rsidRDefault="00DA7A0A" w:rsidP="00DA7A0A">
      <w:pPr>
        <w:ind w:left="2160" w:hanging="2160"/>
      </w:pPr>
      <w:r>
        <w:t>Usage:</w:t>
      </w:r>
      <w:r>
        <w:tab/>
        <w:t xml:space="preserve">Resume can be accessed via </w:t>
      </w:r>
      <w:hyperlink r:id="rId5" w:history="1">
        <w:r w:rsidRPr="00771A06">
          <w:rPr>
            <w:rStyle w:val="Hyperlink"/>
          </w:rPr>
          <w:t>https://www.rowbypierre.me/</w:t>
        </w:r>
      </w:hyperlink>
    </w:p>
    <w:p w14:paraId="14DD266B" w14:textId="77777777" w:rsidR="00DA7A0A" w:rsidRDefault="00DA7A0A" w:rsidP="001628BC">
      <w:pPr>
        <w:ind w:left="2160" w:hanging="2160"/>
      </w:pPr>
    </w:p>
    <w:p w14:paraId="03179750" w14:textId="647B119F" w:rsidR="00DA7A0A" w:rsidRDefault="00DA7A0A" w:rsidP="00DA7A0A">
      <w:pPr>
        <w:ind w:left="2160" w:hanging="2160"/>
      </w:pPr>
      <w:r>
        <w:t>Technologies Used:</w:t>
      </w:r>
      <w:r>
        <w:tab/>
        <w:t xml:space="preserve">Visual Studio Code, </w:t>
      </w:r>
      <w:r w:rsidR="008C10FF">
        <w:t>Azure Cosmos Database,</w:t>
      </w:r>
      <w:r w:rsidR="005E791A">
        <w:t xml:space="preserve"> </w:t>
      </w:r>
      <w:r>
        <w:t xml:space="preserve">Azure App Functions, Azure Storage Account, </w:t>
      </w:r>
      <w:r w:rsidR="008C10FF">
        <w:t xml:space="preserve">Azure </w:t>
      </w:r>
      <w:r w:rsidR="007F6911">
        <w:t>Content Delivery Network</w:t>
      </w:r>
      <w:r w:rsidR="008C10FF">
        <w:t xml:space="preserve">, </w:t>
      </w:r>
      <w:r>
        <w:t>Google Domain Name System Services</w:t>
      </w:r>
      <w:r w:rsidR="008C10FF">
        <w:t>, GitHub Actions</w:t>
      </w:r>
    </w:p>
    <w:p w14:paraId="3B1493A2" w14:textId="77777777" w:rsidR="008C10FF" w:rsidRDefault="008C10FF" w:rsidP="00DA7A0A">
      <w:pPr>
        <w:ind w:left="2160" w:hanging="2160"/>
      </w:pPr>
    </w:p>
    <w:p w14:paraId="1F7070D8" w14:textId="4DAE10E0" w:rsidR="008C10FF" w:rsidRDefault="008C10FF" w:rsidP="00DA7A0A">
      <w:pPr>
        <w:ind w:left="2160" w:hanging="2160"/>
      </w:pPr>
      <w:r>
        <w:t>Credits:</w:t>
      </w:r>
      <w:r>
        <w:tab/>
        <w:t>Special thanks to Gwyn Pena-</w:t>
      </w:r>
      <w:proofErr w:type="spellStart"/>
      <w:r>
        <w:t>Siguenza</w:t>
      </w:r>
      <w:proofErr w:type="spellEnd"/>
      <w:r w:rsidR="00DC4ACF">
        <w:t xml:space="preserve"> (</w:t>
      </w:r>
      <w:r w:rsidR="00DC4ACF" w:rsidRPr="00DC4ACF">
        <w:t>https://www.youtube.com/@MadeByGPS</w:t>
      </w:r>
      <w:r w:rsidR="00DC4ACF">
        <w:t>)</w:t>
      </w:r>
      <w:r>
        <w:t xml:space="preserve">, </w:t>
      </w:r>
      <w:proofErr w:type="spellStart"/>
      <w:r>
        <w:t>CeeVee</w:t>
      </w:r>
      <w:proofErr w:type="spellEnd"/>
      <w:r>
        <w:t xml:space="preserve"> Templates</w:t>
      </w:r>
      <w:r w:rsidR="00DC4ACF">
        <w:t xml:space="preserve"> (</w:t>
      </w:r>
      <w:r w:rsidR="00DC4ACF" w:rsidRPr="00DC4ACF">
        <w:t>https://www.styleshout.com/free-templates/ceevee/</w:t>
      </w:r>
      <w:r w:rsidR="00DC4ACF">
        <w:t>)</w:t>
      </w:r>
      <w:r>
        <w:t xml:space="preserve">, Forrest </w:t>
      </w:r>
      <w:proofErr w:type="spellStart"/>
      <w:r>
        <w:t>Brazeal</w:t>
      </w:r>
      <w:proofErr w:type="spellEnd"/>
      <w:r>
        <w:t xml:space="preserve"> “The Cloud Resume Challenge Guidebook”</w:t>
      </w:r>
      <w:r w:rsidR="00DC4ACF">
        <w:t xml:space="preserve"> (</w:t>
      </w:r>
      <w:r w:rsidR="00DC4ACF" w:rsidRPr="00DC4ACF">
        <w:t>https://cloudresumechallenge.dev/</w:t>
      </w:r>
      <w:r w:rsidR="00DC4ACF">
        <w:t>)</w:t>
      </w:r>
    </w:p>
    <w:p w14:paraId="37A5C16C" w14:textId="77777777" w:rsidR="008C10FF" w:rsidRDefault="008C10FF" w:rsidP="00DA7A0A">
      <w:pPr>
        <w:ind w:left="2160" w:hanging="2160"/>
      </w:pPr>
    </w:p>
    <w:p w14:paraId="15CD7E55" w14:textId="77777777" w:rsidR="009E2C03" w:rsidRDefault="007F6911" w:rsidP="00DA7A0A">
      <w:pPr>
        <w:ind w:left="2160" w:hanging="2160"/>
      </w:pPr>
      <w:r>
        <w:t>Deployment</w:t>
      </w:r>
      <w:r w:rsidR="008C10FF">
        <w:t>:</w:t>
      </w:r>
      <w:r w:rsidR="008C10FF">
        <w:tab/>
      </w:r>
      <w:r w:rsidR="009E2C03">
        <w:t xml:space="preserve">DIRECTIONS BELOW ARE FOR DEPLOYING AZURE CLOUD RESUME UNIQE TO USER. THESE ARE NOT THE STEPS THE CREATOR FOLLOWED TO CREATE THIS REPOSITORY. </w:t>
      </w:r>
    </w:p>
    <w:p w14:paraId="58960FBF" w14:textId="775F159F" w:rsidR="009E2C03" w:rsidRDefault="009E2C03" w:rsidP="00DA7A0A">
      <w:pPr>
        <w:ind w:left="2160" w:hanging="2160"/>
      </w:pPr>
      <w:r>
        <w:t xml:space="preserve"> </w:t>
      </w:r>
    </w:p>
    <w:p w14:paraId="6CFA137D" w14:textId="7E95EC45" w:rsidR="008C10FF" w:rsidRDefault="007F6911" w:rsidP="009E2C03">
      <w:pPr>
        <w:ind w:left="2160"/>
      </w:pPr>
      <w:r>
        <w:t>Frontend:</w:t>
      </w:r>
    </w:p>
    <w:p w14:paraId="272FE836" w14:textId="65AEAFAA" w:rsidR="007F6911" w:rsidRDefault="00C7378E" w:rsidP="002D6747">
      <w:pPr>
        <w:pStyle w:val="ListParagraph"/>
        <w:numPr>
          <w:ilvl w:val="0"/>
          <w:numId w:val="5"/>
        </w:numPr>
      </w:pPr>
      <w:r>
        <w:t>Modify HTML template (resume information) frontend/index.html</w:t>
      </w:r>
    </w:p>
    <w:p w14:paraId="43CB34A0" w14:textId="77777777" w:rsidR="002D6747" w:rsidRDefault="002D6747" w:rsidP="002D6747"/>
    <w:p w14:paraId="099AFF87" w14:textId="5E0A6036" w:rsidR="00C7378E" w:rsidRDefault="002D6747" w:rsidP="002D6747">
      <w:pPr>
        <w:pStyle w:val="ListParagraph"/>
        <w:ind w:left="2520"/>
      </w:pPr>
      <w:r>
        <w:t>(2) Replace</w:t>
      </w:r>
      <w:r w:rsidR="00C7378E">
        <w:t xml:space="preserve"> frontend/images/me.png with photo of </w:t>
      </w:r>
      <w:proofErr w:type="gramStart"/>
      <w:r w:rsidR="00C7378E">
        <w:t>one self</w:t>
      </w:r>
      <w:proofErr w:type="gramEnd"/>
      <w:r w:rsidR="00C7378E">
        <w:t>, keep naming structure</w:t>
      </w:r>
    </w:p>
    <w:p w14:paraId="075121A3" w14:textId="77777777" w:rsidR="002D6747" w:rsidRDefault="002D6747" w:rsidP="002D6747">
      <w:pPr>
        <w:pStyle w:val="ListParagraph"/>
        <w:ind w:left="2520"/>
      </w:pPr>
    </w:p>
    <w:p w14:paraId="3C18109F" w14:textId="750FF277" w:rsidR="002D6747" w:rsidRDefault="002D6747" w:rsidP="002D6747">
      <w:pPr>
        <w:pStyle w:val="ListParagraph"/>
        <w:ind w:left="2520"/>
      </w:pPr>
      <w:r>
        <w:t>(9)</w:t>
      </w:r>
      <w:r w:rsidR="00D01D62">
        <w:t xml:space="preserve"> Deploy frontend/ to static website via Azure Storage</w:t>
      </w:r>
    </w:p>
    <w:p w14:paraId="48B3E0DD" w14:textId="59BBFBDD" w:rsidR="00D01D62" w:rsidRDefault="00D01D62" w:rsidP="002D6747">
      <w:pPr>
        <w:pStyle w:val="ListParagraph"/>
        <w:ind w:left="2520"/>
      </w:pPr>
      <w:r>
        <w:tab/>
        <w:t>- set index document to index.html</w:t>
      </w:r>
    </w:p>
    <w:p w14:paraId="12E067B7" w14:textId="77777777" w:rsidR="00D01D62" w:rsidRDefault="00D01D62" w:rsidP="002D6747">
      <w:pPr>
        <w:pStyle w:val="ListParagraph"/>
        <w:ind w:left="2520"/>
      </w:pPr>
    </w:p>
    <w:p w14:paraId="513C341F" w14:textId="56DA7FF4" w:rsidR="00D01D62" w:rsidRDefault="00D01D62" w:rsidP="002D6747">
      <w:pPr>
        <w:pStyle w:val="ListParagraph"/>
        <w:ind w:left="2520"/>
      </w:pPr>
      <w:r>
        <w:t>(10) Add provided primary web endpoint from dialog box to Azure &gt; Function App &gt; [Function App Name] &gt; CORS &gt; Allowed Origins</w:t>
      </w:r>
    </w:p>
    <w:p w14:paraId="4419507F" w14:textId="77777777" w:rsidR="00D01D62" w:rsidRDefault="00D01D62" w:rsidP="002D6747">
      <w:pPr>
        <w:pStyle w:val="ListParagraph"/>
        <w:ind w:left="2520"/>
      </w:pPr>
    </w:p>
    <w:p w14:paraId="08174144" w14:textId="40274EB8" w:rsidR="00D01D62" w:rsidRDefault="00D01D62" w:rsidP="002D6747">
      <w:pPr>
        <w:pStyle w:val="ListParagraph"/>
        <w:ind w:left="2520"/>
      </w:pPr>
      <w:r>
        <w:t xml:space="preserve">(11) Get domain from </w:t>
      </w:r>
      <w:r w:rsidR="00905F0D">
        <w:t>preferred</w:t>
      </w:r>
      <w:r>
        <w:t xml:space="preserve"> domain name server provider, </w:t>
      </w:r>
      <w:r w:rsidR="00905F0D">
        <w:t>create corresponding CNAME record</w:t>
      </w:r>
    </w:p>
    <w:p w14:paraId="0C81BA12" w14:textId="77777777" w:rsidR="00905F0D" w:rsidRDefault="00905F0D" w:rsidP="002D6747">
      <w:pPr>
        <w:pStyle w:val="ListParagraph"/>
        <w:ind w:left="2520"/>
      </w:pPr>
    </w:p>
    <w:p w14:paraId="18975060" w14:textId="3932F050" w:rsidR="00905F0D" w:rsidRDefault="00905F0D" w:rsidP="002D6747">
      <w:pPr>
        <w:pStyle w:val="ListParagraph"/>
        <w:ind w:left="2520"/>
      </w:pPr>
      <w:r>
        <w:t>(12) Create Azure &gt; Storage Accounts &gt; [Storage Account Name] &gt; Blob service | Azure CDN &gt; New endpoint</w:t>
      </w:r>
    </w:p>
    <w:p w14:paraId="61D9DD27" w14:textId="77777777" w:rsidR="00905F0D" w:rsidRDefault="00905F0D" w:rsidP="002D6747">
      <w:pPr>
        <w:pStyle w:val="ListParagraph"/>
        <w:ind w:left="2520"/>
      </w:pPr>
    </w:p>
    <w:p w14:paraId="7F491919" w14:textId="08AD0D5A" w:rsidR="00905F0D" w:rsidRDefault="00905F0D" w:rsidP="00905F0D">
      <w:pPr>
        <w:pStyle w:val="ListParagraph"/>
        <w:ind w:left="2520"/>
      </w:pPr>
      <w:r>
        <w:t>(13) Add New endpoint</w:t>
      </w:r>
      <w:r w:rsidR="009E2C03">
        <w:t xml:space="preserve"> &amp; custom domain</w:t>
      </w:r>
      <w:r>
        <w:t xml:space="preserve"> to Azure &gt; Function App &gt; [Function App Name] &gt; CORS &gt; Allowed Origins</w:t>
      </w:r>
    </w:p>
    <w:p w14:paraId="4927DEBD" w14:textId="77777777" w:rsidR="009E2C03" w:rsidRDefault="009E2C03" w:rsidP="00905F0D">
      <w:pPr>
        <w:pStyle w:val="ListParagraph"/>
        <w:ind w:left="2520"/>
      </w:pPr>
    </w:p>
    <w:p w14:paraId="1793C161" w14:textId="5E19471C" w:rsidR="009E2C03" w:rsidRDefault="009E2C03" w:rsidP="00905F0D">
      <w:pPr>
        <w:pStyle w:val="ListParagraph"/>
        <w:ind w:left="2520"/>
      </w:pPr>
      <w:r>
        <w:t xml:space="preserve">(14) Azure &gt; Storage Accounts &gt; [Storage Account Name] &gt; [Endpoint </w:t>
      </w:r>
      <w:proofErr w:type="gramStart"/>
      <w:r>
        <w:t>Name ]</w:t>
      </w:r>
      <w:proofErr w:type="gramEnd"/>
      <w:r>
        <w:t xml:space="preserve"> Create custom domain with domain from step 11&amp; Enable HTTPs for custom domain</w:t>
      </w:r>
    </w:p>
    <w:p w14:paraId="7C2DA10D" w14:textId="77777777" w:rsidR="009E2C03" w:rsidRDefault="009E2C03" w:rsidP="00905F0D">
      <w:pPr>
        <w:pStyle w:val="ListParagraph"/>
        <w:ind w:left="2520"/>
      </w:pPr>
    </w:p>
    <w:p w14:paraId="7696A4B4" w14:textId="4BB3CD17" w:rsidR="009E2C03" w:rsidRDefault="009E2C03" w:rsidP="00905F0D">
      <w:pPr>
        <w:pStyle w:val="ListParagraph"/>
        <w:ind w:left="2520"/>
      </w:pPr>
      <w:r>
        <w:t>CLOUD RESUME SHOULD BE ACCESSIBLE VIA CUSTOM DOMAIN AFTER PROPAGATING</w:t>
      </w:r>
    </w:p>
    <w:p w14:paraId="472205E6" w14:textId="77777777" w:rsidR="00905F0D" w:rsidRDefault="00905F0D" w:rsidP="002D6747">
      <w:pPr>
        <w:pStyle w:val="ListParagraph"/>
        <w:ind w:left="2520"/>
      </w:pPr>
    </w:p>
    <w:p w14:paraId="6519B9BB" w14:textId="77777777" w:rsidR="00BF2EDE" w:rsidRDefault="00BF2EDE" w:rsidP="00BF2EDE"/>
    <w:p w14:paraId="14DD6C46" w14:textId="27FF56F2" w:rsidR="007F6911" w:rsidRDefault="007F6911" w:rsidP="007F6911">
      <w:pPr>
        <w:ind w:left="2160"/>
      </w:pPr>
      <w:r>
        <w:t>Backend:</w:t>
      </w:r>
    </w:p>
    <w:p w14:paraId="5A19CEDA" w14:textId="5CF492CE" w:rsidR="007F6911" w:rsidRDefault="002D6747" w:rsidP="002D6747">
      <w:pPr>
        <w:pStyle w:val="ListParagraph"/>
        <w:ind w:left="2520"/>
      </w:pPr>
      <w:r>
        <w:t>(3) Setup</w:t>
      </w:r>
      <w:r w:rsidR="00C7378E">
        <w:t xml:space="preserve"> serverless Azure Cosmo DB account</w:t>
      </w:r>
      <w:r w:rsidR="00202BC4">
        <w:t>, database, container (named “</w:t>
      </w:r>
      <w:proofErr w:type="gramStart"/>
      <w:r w:rsidR="00202BC4">
        <w:t>counter”  ,</w:t>
      </w:r>
      <w:proofErr w:type="gramEnd"/>
      <w:r w:rsidR="00202BC4">
        <w:t xml:space="preserve"> partition key “/id”)</w:t>
      </w:r>
    </w:p>
    <w:p w14:paraId="5350B261" w14:textId="18B9F919" w:rsidR="00202BC4" w:rsidRDefault="00D01D62" w:rsidP="00D01D62">
      <w:pPr>
        <w:ind w:left="2160" w:firstLine="720"/>
      </w:pPr>
      <w:r>
        <w:t xml:space="preserve">- </w:t>
      </w:r>
      <w:r w:rsidR="00202BC4">
        <w:t>add container item:</w:t>
      </w:r>
    </w:p>
    <w:p w14:paraId="1AB8A927" w14:textId="14E50F1D" w:rsidR="00202BC4" w:rsidRDefault="00202BC4" w:rsidP="00202BC4">
      <w:pPr>
        <w:ind w:left="2880"/>
      </w:pPr>
      <w:r>
        <w:t>{</w:t>
      </w:r>
    </w:p>
    <w:p w14:paraId="177A4ED0" w14:textId="317DD673" w:rsidR="00202BC4" w:rsidRDefault="00202BC4" w:rsidP="00202BC4">
      <w:pPr>
        <w:ind w:left="2880"/>
      </w:pPr>
      <w:r>
        <w:tab/>
        <w:t>“id”: “1”</w:t>
      </w:r>
    </w:p>
    <w:p w14:paraId="58C76866" w14:textId="53B3DD4C" w:rsidR="00202BC4" w:rsidRDefault="00202BC4" w:rsidP="00202BC4">
      <w:pPr>
        <w:ind w:left="2880"/>
      </w:pPr>
      <w:r>
        <w:tab/>
        <w:t>“count”: 0</w:t>
      </w:r>
    </w:p>
    <w:p w14:paraId="309E5D79" w14:textId="4674BF7A" w:rsidR="00202BC4" w:rsidRDefault="00202BC4" w:rsidP="00202BC4">
      <w:pPr>
        <w:ind w:left="2880"/>
      </w:pPr>
      <w:r>
        <w:t>{</w:t>
      </w:r>
    </w:p>
    <w:p w14:paraId="6785976E" w14:textId="2D1429B6" w:rsidR="00CA547D" w:rsidRDefault="00D01D62" w:rsidP="00D01D62">
      <w:pPr>
        <w:ind w:left="2880"/>
      </w:pPr>
      <w:r>
        <w:t xml:space="preserve">- </w:t>
      </w:r>
      <w:r w:rsidR="00CA547D">
        <w:t xml:space="preserve">update </w:t>
      </w:r>
      <w:proofErr w:type="spellStart"/>
      <w:r w:rsidR="006C3218">
        <w:t>Az</w:t>
      </w:r>
      <w:r w:rsidR="00CA547D">
        <w:t>ure</w:t>
      </w:r>
      <w:r w:rsidR="006C3218">
        <w:t>R</w:t>
      </w:r>
      <w:r w:rsidR="00CA547D">
        <w:t>esume</w:t>
      </w:r>
      <w:r w:rsidR="006C3218">
        <w:t>C</w:t>
      </w:r>
      <w:r w:rsidR="00CA547D">
        <w:t>onnection</w:t>
      </w:r>
      <w:r w:rsidR="006C3218">
        <w:t>S</w:t>
      </w:r>
      <w:r w:rsidR="00CA547D">
        <w:t>tring</w:t>
      </w:r>
      <w:proofErr w:type="spellEnd"/>
      <w:r w:rsidR="00CA547D">
        <w:t xml:space="preserve"> </w:t>
      </w:r>
      <w:r w:rsidR="006C3218">
        <w:t xml:space="preserve">variable </w:t>
      </w:r>
      <w:r w:rsidR="00CA547D">
        <w:t>in backend/</w:t>
      </w:r>
      <w:proofErr w:type="spellStart"/>
      <w:r w:rsidR="00CA547D">
        <w:t>api</w:t>
      </w:r>
      <w:proofErr w:type="spellEnd"/>
      <w:r w:rsidR="00CA547D">
        <w:t>/</w:t>
      </w:r>
      <w:proofErr w:type="spellStart"/>
      <w:r w:rsidR="00CA547D">
        <w:t>local.settings.json</w:t>
      </w:r>
      <w:proofErr w:type="spellEnd"/>
      <w:r w:rsidR="00CA547D">
        <w:t xml:space="preserve"> file with primary connection string (</w:t>
      </w:r>
      <w:r w:rsidR="006C3218">
        <w:t>Azure &gt;</w:t>
      </w:r>
      <w:r w:rsidR="00CA547D">
        <w:t xml:space="preserve"> Cosmos DB account</w:t>
      </w:r>
      <w:r w:rsidR="006C3218">
        <w:t xml:space="preserve"> &gt; Key &gt; Primary </w:t>
      </w:r>
      <w:proofErr w:type="gramStart"/>
      <w:r w:rsidR="006C3218">
        <w:t>Connection</w:t>
      </w:r>
      <w:r w:rsidR="00CA547D">
        <w:t xml:space="preserve"> )</w:t>
      </w:r>
      <w:proofErr w:type="gramEnd"/>
    </w:p>
    <w:p w14:paraId="00100804" w14:textId="77777777" w:rsidR="002D6747" w:rsidRDefault="002D6747" w:rsidP="002D6747">
      <w:pPr>
        <w:pStyle w:val="ListParagraph"/>
        <w:ind w:left="3240"/>
      </w:pPr>
    </w:p>
    <w:p w14:paraId="58667C61" w14:textId="5C53F3EA" w:rsidR="00CA547D" w:rsidRDefault="002D6747" w:rsidP="002D6747">
      <w:pPr>
        <w:pStyle w:val="ListParagraph"/>
        <w:ind w:left="2520"/>
      </w:pPr>
      <w:r>
        <w:t>(4) Update</w:t>
      </w:r>
      <w:r w:rsidR="00CA547D">
        <w:t xml:space="preserve"> Cosmos DB bindings in backend/</w:t>
      </w:r>
      <w:proofErr w:type="spellStart"/>
      <w:r w:rsidR="00CA547D">
        <w:t>api</w:t>
      </w:r>
      <w:proofErr w:type="spellEnd"/>
      <w:r w:rsidR="00CA547D">
        <w:t>/</w:t>
      </w:r>
      <w:proofErr w:type="spellStart"/>
      <w:r w:rsidR="00CA547D">
        <w:t>GetResumeCounter.cs</w:t>
      </w:r>
      <w:proofErr w:type="spellEnd"/>
    </w:p>
    <w:p w14:paraId="7291C7CC" w14:textId="02D04D87" w:rsidR="00CA547D" w:rsidRDefault="00D01D62" w:rsidP="00D01D62">
      <w:pPr>
        <w:pStyle w:val="ListParagraph"/>
        <w:ind w:left="3240"/>
      </w:pPr>
      <w:r>
        <w:t xml:space="preserve">- </w:t>
      </w:r>
      <w:proofErr w:type="spellStart"/>
      <w:r w:rsidR="00CA547D">
        <w:t>databaseId</w:t>
      </w:r>
      <w:proofErr w:type="spellEnd"/>
      <w:r w:rsidR="00CA547D">
        <w:t xml:space="preserve">, </w:t>
      </w:r>
      <w:proofErr w:type="spellStart"/>
      <w:r w:rsidR="00CA547D">
        <w:t>containerId</w:t>
      </w:r>
      <w:proofErr w:type="spellEnd"/>
      <w:r w:rsidR="00CA547D">
        <w:t xml:space="preserve">, </w:t>
      </w:r>
      <w:proofErr w:type="spellStart"/>
      <w:r w:rsidR="00CA547D">
        <w:t>cosmosDbConnectionString</w:t>
      </w:r>
      <w:proofErr w:type="spellEnd"/>
    </w:p>
    <w:p w14:paraId="6A557DA9" w14:textId="77777777" w:rsidR="00D01D62" w:rsidRDefault="00D01D62" w:rsidP="00D01D62"/>
    <w:p w14:paraId="4E52F301" w14:textId="62274F9C" w:rsidR="00CA547D" w:rsidRDefault="002D6747" w:rsidP="002D6747">
      <w:pPr>
        <w:pStyle w:val="ListParagraph"/>
        <w:ind w:left="2520"/>
      </w:pPr>
      <w:r>
        <w:t>(5) Test</w:t>
      </w:r>
      <w:r w:rsidR="00CA547D">
        <w:t xml:space="preserve"> function from terminal using “</w:t>
      </w:r>
      <w:proofErr w:type="spellStart"/>
      <w:r w:rsidR="00CA547D">
        <w:t>func</w:t>
      </w:r>
      <w:proofErr w:type="spellEnd"/>
      <w:r w:rsidR="00CA547D">
        <w:t xml:space="preserve"> host start</w:t>
      </w:r>
      <w:proofErr w:type="gramStart"/>
      <w:r w:rsidR="00CA547D">
        <w:t>” ,</w:t>
      </w:r>
      <w:proofErr w:type="gramEnd"/>
      <w:r w:rsidR="00CA547D">
        <w:t xml:space="preserve"> </w:t>
      </w:r>
      <w:r w:rsidR="00BF2EDE">
        <w:t>enter provide URL in preferred web browser. Count should increase at increment of 1 for every time the page is refreshed.</w:t>
      </w:r>
    </w:p>
    <w:p w14:paraId="01DA7064" w14:textId="4D714CBA" w:rsidR="00BF2EDE" w:rsidRDefault="00D01D62" w:rsidP="00D01D62">
      <w:pPr>
        <w:pStyle w:val="ListParagraph"/>
        <w:ind w:left="3240"/>
      </w:pPr>
      <w:r>
        <w:t xml:space="preserve">- </w:t>
      </w:r>
      <w:r w:rsidR="00BF2EDE">
        <w:t xml:space="preserve">use provided URL and update </w:t>
      </w:r>
      <w:proofErr w:type="gramStart"/>
      <w:r w:rsidR="00BF2EDE">
        <w:t>frontend/main.js  constant</w:t>
      </w:r>
      <w:proofErr w:type="gramEnd"/>
      <w:r w:rsidR="00BF2EDE">
        <w:t xml:space="preserve"> “function Api”</w:t>
      </w:r>
    </w:p>
    <w:p w14:paraId="01AFA773" w14:textId="77777777" w:rsidR="002D6747" w:rsidRDefault="002D6747" w:rsidP="002D6747"/>
    <w:p w14:paraId="77D10D64" w14:textId="3366D075" w:rsidR="00BF2EDE" w:rsidRDefault="002D6747" w:rsidP="002D6747">
      <w:pPr>
        <w:pStyle w:val="ListParagraph"/>
        <w:ind w:left="2520"/>
      </w:pPr>
      <w:r>
        <w:t>(6) Deploy</w:t>
      </w:r>
      <w:r w:rsidR="00BF2EDE">
        <w:t xml:space="preserve"> function to Azure</w:t>
      </w:r>
      <w:r w:rsidR="006C3218">
        <w:t xml:space="preserve"> from backend/</w:t>
      </w:r>
      <w:proofErr w:type="spellStart"/>
      <w:r w:rsidR="006C3218">
        <w:t>api</w:t>
      </w:r>
      <w:proofErr w:type="spellEnd"/>
      <w:r w:rsidR="006C3218">
        <w:t xml:space="preserve"> directory</w:t>
      </w:r>
      <w:r w:rsidR="00BF2EDE">
        <w:t>:</w:t>
      </w:r>
    </w:p>
    <w:p w14:paraId="03B86642" w14:textId="5366DA80" w:rsidR="00BF2EDE" w:rsidRDefault="00D01D62" w:rsidP="00D01D62">
      <w:pPr>
        <w:pStyle w:val="ListParagraph"/>
        <w:ind w:left="3240"/>
      </w:pPr>
      <w:r>
        <w:t xml:space="preserve">- </w:t>
      </w:r>
      <w:r w:rsidR="00BF2EDE">
        <w:t>advanced settings, .NET Core 7, Linus OS, Consumption hosting plan, use resource group with cosmos DB account, use region closest to you</w:t>
      </w:r>
    </w:p>
    <w:p w14:paraId="6F89D210" w14:textId="77777777" w:rsidR="002D6747" w:rsidRDefault="002D6747" w:rsidP="002D6747"/>
    <w:p w14:paraId="59BBFECC" w14:textId="321F72E4" w:rsidR="006C3218" w:rsidRDefault="002D6747" w:rsidP="002D6747">
      <w:pPr>
        <w:pStyle w:val="ListParagraph"/>
        <w:ind w:left="2520"/>
      </w:pPr>
      <w:r>
        <w:t>(7) Azure</w:t>
      </w:r>
      <w:r w:rsidR="006C3218">
        <w:t xml:space="preserve"> &gt; Function App &gt; </w:t>
      </w:r>
      <w:proofErr w:type="spellStart"/>
      <w:r w:rsidR="006C3218">
        <w:t>Configuation</w:t>
      </w:r>
      <w:proofErr w:type="spellEnd"/>
      <w:r w:rsidR="006C3218">
        <w:t xml:space="preserve">: add “New application setting” with </w:t>
      </w:r>
      <w:proofErr w:type="spellStart"/>
      <w:r w:rsidR="006C3218">
        <w:t>AzureResumeConnectionString</w:t>
      </w:r>
      <w:proofErr w:type="spellEnd"/>
      <w:r w:rsidR="006C3218">
        <w:t xml:space="preserve"> variable in backend/</w:t>
      </w:r>
      <w:proofErr w:type="spellStart"/>
      <w:r w:rsidR="006C3218">
        <w:t>api</w:t>
      </w:r>
      <w:proofErr w:type="spellEnd"/>
      <w:r w:rsidR="006C3218">
        <w:t>/</w:t>
      </w:r>
      <w:proofErr w:type="spellStart"/>
      <w:r w:rsidR="006C3218">
        <w:t>local.settings.json</w:t>
      </w:r>
      <w:proofErr w:type="spellEnd"/>
      <w:r w:rsidR="006C3218">
        <w:t xml:space="preserve"> file</w:t>
      </w:r>
    </w:p>
    <w:p w14:paraId="417F45E9" w14:textId="77777777" w:rsidR="002D6747" w:rsidRDefault="002D6747" w:rsidP="002D6747">
      <w:pPr>
        <w:pStyle w:val="ListParagraph"/>
        <w:ind w:left="2520"/>
      </w:pPr>
    </w:p>
    <w:p w14:paraId="597A6F6C" w14:textId="0090511D" w:rsidR="006C3218" w:rsidRDefault="002D6747" w:rsidP="002D6747">
      <w:pPr>
        <w:pStyle w:val="ListParagraph"/>
        <w:ind w:left="2520"/>
      </w:pPr>
      <w:r>
        <w:lastRenderedPageBreak/>
        <w:t>(8) Update</w:t>
      </w:r>
      <w:r w:rsidR="006C3218">
        <w:t xml:space="preserve"> constant “</w:t>
      </w:r>
      <w:proofErr w:type="spellStart"/>
      <w:r w:rsidR="006C3218">
        <w:t>functionApiURL</w:t>
      </w:r>
      <w:proofErr w:type="spellEnd"/>
      <w:r w:rsidR="006C3218">
        <w:t xml:space="preserve">” from frontend/main.js with Azure &gt; </w:t>
      </w:r>
      <w:r>
        <w:t>Function App &gt; [Function App Name] &gt; Overview &gt; “Get Function URL”</w:t>
      </w:r>
    </w:p>
    <w:p w14:paraId="706F8FC5" w14:textId="6E02183B" w:rsidR="00D40E41" w:rsidRDefault="00D40E41" w:rsidP="00D40E41">
      <w:r>
        <w:tab/>
      </w:r>
      <w:r>
        <w:tab/>
      </w:r>
      <w:r>
        <w:tab/>
      </w:r>
    </w:p>
    <w:p w14:paraId="0086D28E" w14:textId="2EC5A74E" w:rsidR="00D40E41" w:rsidRDefault="00D40E41" w:rsidP="00D40E41">
      <w:r>
        <w:tab/>
      </w:r>
      <w:r>
        <w:tab/>
      </w:r>
      <w:r>
        <w:tab/>
        <w:t>CI/CD Pipeline:</w:t>
      </w:r>
    </w:p>
    <w:p w14:paraId="07374EB2" w14:textId="39BAB530" w:rsidR="00D40E41" w:rsidRDefault="00D40E41" w:rsidP="00D40E41">
      <w:pPr>
        <w:pStyle w:val="ListParagraph"/>
        <w:ind w:left="2520"/>
      </w:pPr>
      <w:r>
        <w:t xml:space="preserve">(15) </w:t>
      </w:r>
      <w:proofErr w:type="gramStart"/>
      <w:r>
        <w:t>Create .</w:t>
      </w:r>
      <w:proofErr w:type="spellStart"/>
      <w:r>
        <w:t>github</w:t>
      </w:r>
      <w:proofErr w:type="spellEnd"/>
      <w:proofErr w:type="gramEnd"/>
      <w:r>
        <w:t xml:space="preserve"> directory</w:t>
      </w:r>
    </w:p>
    <w:p w14:paraId="22E11E75" w14:textId="2BECA28F" w:rsidR="00D40E41" w:rsidRDefault="00D40E41" w:rsidP="00D40E41">
      <w:pPr>
        <w:pStyle w:val="ListParagraph"/>
        <w:ind w:left="2880"/>
      </w:pPr>
      <w:r>
        <w:t>- create workflows/</w:t>
      </w:r>
      <w:proofErr w:type="spellStart"/>
      <w:r>
        <w:t>frontend.main.yml</w:t>
      </w:r>
      <w:proofErr w:type="spellEnd"/>
      <w:r>
        <w:t xml:space="preserve"> and workflows/</w:t>
      </w:r>
      <w:proofErr w:type="spellStart"/>
      <w:r>
        <w:t>backend.main.yml</w:t>
      </w:r>
      <w:proofErr w:type="spellEnd"/>
      <w:r>
        <w:t xml:space="preserve"> </w:t>
      </w:r>
    </w:p>
    <w:p w14:paraId="7375B0F0" w14:textId="3FB8930C" w:rsidR="00D95CF6" w:rsidRDefault="00D95CF6" w:rsidP="00D95CF6">
      <w:r>
        <w:tab/>
      </w:r>
      <w:r>
        <w:tab/>
      </w:r>
      <w:r>
        <w:tab/>
      </w:r>
      <w:r>
        <w:tab/>
      </w:r>
    </w:p>
    <w:p w14:paraId="168B630C" w14:textId="77777777" w:rsidR="00D95CF6" w:rsidRDefault="00D95CF6" w:rsidP="00D95CF6"/>
    <w:p w14:paraId="0E31C8A9" w14:textId="33E04142" w:rsidR="00D95CF6" w:rsidRDefault="00D95CF6" w:rsidP="00D95CF6">
      <w:pPr>
        <w:pStyle w:val="ListParagraph"/>
        <w:ind w:left="2520"/>
      </w:pPr>
      <w:r>
        <w:t xml:space="preserve">(16) Create Azure service principle named </w:t>
      </w:r>
      <w:proofErr w:type="spellStart"/>
      <w:r>
        <w:t>AzureResume</w:t>
      </w:r>
      <w:proofErr w:type="spellEnd"/>
      <w:r>
        <w:t xml:space="preserve"> with contributor role for subscription, generating authentication credentials</w:t>
      </w:r>
    </w:p>
    <w:p w14:paraId="69E6FFAB" w14:textId="65B7394A" w:rsidR="00D9019A" w:rsidRDefault="00D9019A" w:rsidP="00D9019A">
      <w:pPr>
        <w:pStyle w:val="ListParagraph"/>
        <w:ind w:left="2880"/>
      </w:pPr>
      <w:proofErr w:type="gramStart"/>
      <w:r>
        <w:t>-  “</w:t>
      </w:r>
      <w:proofErr w:type="spellStart"/>
      <w:proofErr w:type="gramEnd"/>
      <w:r w:rsidRPr="00D9019A">
        <w:t>az</w:t>
      </w:r>
      <w:proofErr w:type="spellEnd"/>
      <w:r w:rsidRPr="00D9019A">
        <w:t xml:space="preserve"> ad </w:t>
      </w:r>
      <w:proofErr w:type="spellStart"/>
      <w:r w:rsidRPr="00D9019A">
        <w:t>sp</w:t>
      </w:r>
      <w:proofErr w:type="spellEnd"/>
      <w:r w:rsidRPr="00D9019A">
        <w:t xml:space="preserve"> create-for-</w:t>
      </w:r>
      <w:proofErr w:type="spellStart"/>
      <w:r w:rsidRPr="00D9019A">
        <w:t>rbac</w:t>
      </w:r>
      <w:proofErr w:type="spellEnd"/>
      <w:r w:rsidRPr="00D9019A">
        <w:t xml:space="preserve"> --name </w:t>
      </w:r>
      <w:proofErr w:type="spellStart"/>
      <w:r w:rsidRPr="00D9019A">
        <w:t>AzureResume</w:t>
      </w:r>
      <w:proofErr w:type="spellEnd"/>
      <w:r w:rsidRPr="00D9019A">
        <w:t xml:space="preserve"> --role contributor </w:t>
      </w:r>
      <w:r>
        <w:t xml:space="preserve"> --</w:t>
      </w:r>
      <w:r w:rsidRPr="00D9019A">
        <w:t>scopes /subscriptions/</w:t>
      </w:r>
      <w:r>
        <w:t>subscription-id</w:t>
      </w:r>
      <w:r w:rsidRPr="00D9019A">
        <w:t>/resourceGroups/</w:t>
      </w:r>
      <w:r>
        <w:t>resource-group-name</w:t>
      </w:r>
      <w:r w:rsidRPr="00D9019A">
        <w:t xml:space="preserve"> --</w:t>
      </w:r>
      <w:proofErr w:type="spellStart"/>
      <w:r w:rsidRPr="00D9019A">
        <w:t>sdk</w:t>
      </w:r>
      <w:proofErr w:type="spellEnd"/>
      <w:r w:rsidRPr="00D9019A">
        <w:t>-auth</w:t>
      </w:r>
      <w:r>
        <w:t>”</w:t>
      </w:r>
    </w:p>
    <w:p w14:paraId="2B70E49A" w14:textId="1BD4B043" w:rsidR="00D9019A" w:rsidRDefault="00D9019A" w:rsidP="00D9019A">
      <w:pPr>
        <w:pStyle w:val="ListParagraph"/>
        <w:ind w:left="2880"/>
      </w:pPr>
      <w:r>
        <w:t>- create repository secret with JSON return values in terminal</w:t>
      </w:r>
    </w:p>
    <w:p w14:paraId="5B76FB5C" w14:textId="77777777" w:rsidR="0054301A" w:rsidRDefault="0054301A" w:rsidP="0054301A"/>
    <w:p w14:paraId="0508AEEA" w14:textId="16E77F7F" w:rsidR="0054301A" w:rsidRDefault="0054301A" w:rsidP="0054301A">
      <w:pPr>
        <w:pStyle w:val="ListParagraph"/>
        <w:ind w:left="2520"/>
      </w:pPr>
      <w:r>
        <w:t xml:space="preserve">(17)Copy </w:t>
      </w:r>
      <w:r w:rsidR="0066637E">
        <w:t xml:space="preserve">#6 template from </w:t>
      </w:r>
      <w:hyperlink r:id="rId6" w:history="1">
        <w:r w:rsidR="0066637E">
          <w:rPr>
            <w:rStyle w:val="Hyperlink"/>
          </w:rPr>
          <w:t>Use GitHub Actions to deploy a static site to Azure Storage | Microsoft Learn</w:t>
        </w:r>
      </w:hyperlink>
      <w:r w:rsidR="0066637E">
        <w:t xml:space="preserve"> to .</w:t>
      </w:r>
      <w:proofErr w:type="spellStart"/>
      <w:r w:rsidR="0066637E">
        <w:t>github</w:t>
      </w:r>
      <w:proofErr w:type="spellEnd"/>
      <w:r w:rsidR="0066637E">
        <w:t>/workflows/frontend</w:t>
      </w:r>
    </w:p>
    <w:p w14:paraId="51B0B62C" w14:textId="44EE63F2" w:rsidR="0066637E" w:rsidRDefault="0066637E" w:rsidP="0066637E">
      <w:pPr>
        <w:pStyle w:val="ListParagraph"/>
        <w:ind w:left="2880"/>
      </w:pPr>
      <w:r>
        <w:t>- set paths to frontend/**, update account names, CDN profile name, corresponding resource group, endpoint name</w:t>
      </w:r>
    </w:p>
    <w:p w14:paraId="7E765467" w14:textId="77777777" w:rsidR="00735463" w:rsidRDefault="00735463" w:rsidP="00735463"/>
    <w:p w14:paraId="0193D8DB" w14:textId="51C78946" w:rsidR="00735463" w:rsidRDefault="00735463" w:rsidP="00735463">
      <w:pPr>
        <w:pStyle w:val="ListParagraph"/>
        <w:ind w:left="2520"/>
      </w:pPr>
      <w:r>
        <w:t>(</w:t>
      </w:r>
      <w:proofErr w:type="gramStart"/>
      <w:r>
        <w:t>18)Test</w:t>
      </w:r>
      <w:proofErr w:type="gramEnd"/>
      <w:r>
        <w:t xml:space="preserve"> frontend workflow</w:t>
      </w:r>
    </w:p>
    <w:p w14:paraId="27AFC4B4" w14:textId="01E23819" w:rsidR="00735463" w:rsidRDefault="00735463" w:rsidP="00735463">
      <w:pPr>
        <w:pStyle w:val="ListParagraph"/>
        <w:ind w:left="2520"/>
      </w:pPr>
      <w:r>
        <w:tab/>
        <w:t>- insert comment in index.html, add &amp; commit changes to GitHub</w:t>
      </w:r>
    </w:p>
    <w:p w14:paraId="2B20D225" w14:textId="4915F9CE" w:rsidR="00E01AF6" w:rsidRDefault="00735463" w:rsidP="00E01AF6">
      <w:pPr>
        <w:pStyle w:val="ListParagraph"/>
        <w:ind w:left="2880"/>
      </w:pPr>
      <w:r>
        <w:t xml:space="preserve">- verify workflow updates in GitHub, </w:t>
      </w:r>
      <w:proofErr w:type="spellStart"/>
      <w:r>
        <w:t>visiti</w:t>
      </w:r>
      <w:proofErr w:type="spellEnd"/>
      <w:r>
        <w:t xml:space="preserve"> website and confirm update </w:t>
      </w:r>
    </w:p>
    <w:p w14:paraId="5945D954" w14:textId="77777777" w:rsidR="00E01AF6" w:rsidRDefault="00E01AF6" w:rsidP="00E01AF6"/>
    <w:p w14:paraId="6901C4ED" w14:textId="06AA105A" w:rsidR="00E01AF6" w:rsidRDefault="00E01AF6" w:rsidP="00E01AF6">
      <w:pPr>
        <w:pStyle w:val="ListParagraph"/>
        <w:ind w:left="2520"/>
      </w:pPr>
      <w:r>
        <w:t>(19) Setup Unit Test: execute following code in VS Studio Terminal</w:t>
      </w:r>
      <w:r w:rsidR="00045810">
        <w:t xml:space="preserve"> from test directory</w:t>
      </w:r>
    </w:p>
    <w:p w14:paraId="3B71E2B0" w14:textId="77CE2D4A" w:rsidR="00E01AF6" w:rsidRDefault="00E01AF6" w:rsidP="00E01AF6">
      <w:pPr>
        <w:pStyle w:val="ListParagraph"/>
        <w:ind w:left="2880"/>
      </w:pPr>
      <w:r>
        <w:t xml:space="preserve">- dotnet new </w:t>
      </w:r>
      <w:proofErr w:type="spellStart"/>
      <w:r>
        <w:t>xunit</w:t>
      </w:r>
      <w:proofErr w:type="spellEnd"/>
      <w:r>
        <w:t xml:space="preserve"> [.NET command line tool, create new </w:t>
      </w:r>
      <w:proofErr w:type="spellStart"/>
      <w:r>
        <w:t>xUnit</w:t>
      </w:r>
      <w:proofErr w:type="spellEnd"/>
      <w:r>
        <w:t xml:space="preserve"> test project]</w:t>
      </w:r>
    </w:p>
    <w:p w14:paraId="5E668F91" w14:textId="61D1A651" w:rsidR="00E01AF6" w:rsidRDefault="00E01AF6" w:rsidP="00E01AF6">
      <w:pPr>
        <w:pStyle w:val="ListParagraph"/>
        <w:ind w:left="2880"/>
      </w:pPr>
      <w:r>
        <w:t xml:space="preserve">- dotnet add package </w:t>
      </w:r>
      <w:proofErr w:type="spellStart"/>
      <w:proofErr w:type="gramStart"/>
      <w:r>
        <w:t>Microsoft.AspNetCore.Mvc</w:t>
      </w:r>
      <w:proofErr w:type="spellEnd"/>
      <w:proofErr w:type="gramEnd"/>
      <w:r>
        <w:t xml:space="preserve"> [add NuGet </w:t>
      </w:r>
      <w:proofErr w:type="spellStart"/>
      <w:r>
        <w:t>Microsoft.AspNetCore.Mvc</w:t>
      </w:r>
      <w:proofErr w:type="spellEnd"/>
      <w:r>
        <w:t xml:space="preserve"> </w:t>
      </w:r>
      <w:r>
        <w:t>package to project]</w:t>
      </w:r>
    </w:p>
    <w:p w14:paraId="1B3ADAD7" w14:textId="450F33D3" w:rsidR="00E01AF6" w:rsidRDefault="00E01AF6" w:rsidP="00E01AF6">
      <w:pPr>
        <w:pStyle w:val="ListParagraph"/>
        <w:ind w:left="2880"/>
      </w:pPr>
      <w:r>
        <w:t xml:space="preserve">- </w:t>
      </w:r>
      <w:r w:rsidR="00045810">
        <w:t>dotnet add reference ../</w:t>
      </w:r>
      <w:proofErr w:type="spellStart"/>
      <w:r w:rsidR="00045810">
        <w:t>api</w:t>
      </w:r>
      <w:proofErr w:type="spellEnd"/>
      <w:r w:rsidR="00045810">
        <w:t>/</w:t>
      </w:r>
      <w:proofErr w:type="spellStart"/>
      <w:r w:rsidR="00045810">
        <w:t>api.csproj</w:t>
      </w:r>
      <w:proofErr w:type="spellEnd"/>
      <w:r w:rsidR="00045810">
        <w:t xml:space="preserve"> [adding reference to </w:t>
      </w:r>
      <w:proofErr w:type="spellStart"/>
      <w:r w:rsidR="00045810">
        <w:t>api</w:t>
      </w:r>
      <w:proofErr w:type="spellEnd"/>
      <w:r w:rsidR="00045810">
        <w:t xml:space="preserve"> project]</w:t>
      </w:r>
    </w:p>
    <w:p w14:paraId="6ACBB9C2" w14:textId="77777777" w:rsidR="00045810" w:rsidRDefault="00045810" w:rsidP="00045810"/>
    <w:p w14:paraId="6A031E91" w14:textId="2F5244B3" w:rsidR="00045810" w:rsidRDefault="00045810" w:rsidP="00045810">
      <w:pPr>
        <w:pStyle w:val="ListParagraph"/>
        <w:ind w:left="2520"/>
      </w:pPr>
      <w:r>
        <w:t>(</w:t>
      </w:r>
      <w:proofErr w:type="gramStart"/>
      <w:r>
        <w:t>20)</w:t>
      </w:r>
      <w:r w:rsidR="004439A6">
        <w:t>Modify</w:t>
      </w:r>
      <w:proofErr w:type="gramEnd"/>
      <w:r w:rsidR="004439A6">
        <w:t xml:space="preserve"> </w:t>
      </w:r>
      <w:proofErr w:type="spellStart"/>
      <w:r w:rsidR="004439A6">
        <w:t>backend.main.yml</w:t>
      </w:r>
      <w:proofErr w:type="spellEnd"/>
    </w:p>
    <w:p w14:paraId="34BFC7D1" w14:textId="7ED19E09" w:rsidR="004439A6" w:rsidRDefault="004439A6" w:rsidP="004439A6">
      <w:pPr>
        <w:pStyle w:val="ListParagraph"/>
        <w:ind w:left="2880"/>
      </w:pPr>
      <w:r>
        <w:t xml:space="preserve">- Paste template from </w:t>
      </w:r>
      <w:r w:rsidRPr="004439A6">
        <w:t>https://docs.github.com/en/actions/automating-builds-and-tests/building-and-testing-net</w:t>
      </w:r>
    </w:p>
    <w:p w14:paraId="783660FF" w14:textId="6C0AD401" w:rsidR="004439A6" w:rsidRDefault="004439A6" w:rsidP="004439A6">
      <w:pPr>
        <w:pStyle w:val="ListParagraph"/>
        <w:ind w:left="2880"/>
      </w:pPr>
      <w:r>
        <w:t xml:space="preserve">- set paths to backend/**, change function name, set azure package path to backend, alter dot net version, ensure folder name, and proper credentials being referenced are correct. Verify target frameworks in both </w:t>
      </w:r>
      <w:proofErr w:type="spellStart"/>
      <w:r>
        <w:t>api</w:t>
      </w:r>
      <w:proofErr w:type="spellEnd"/>
      <w:r>
        <w:t xml:space="preserve"> and </w:t>
      </w:r>
      <w:r w:rsidR="00827346">
        <w:t xml:space="preserve">tests </w:t>
      </w:r>
      <w:proofErr w:type="spellStart"/>
      <w:r w:rsidR="00827346">
        <w:t>csproj</w:t>
      </w:r>
      <w:proofErr w:type="spellEnd"/>
      <w:r w:rsidR="00827346">
        <w:t xml:space="preserve"> files are the </w:t>
      </w:r>
      <w:proofErr w:type="gramStart"/>
      <w:r w:rsidR="00827346">
        <w:t>same</w:t>
      </w:r>
      <w:proofErr w:type="gramEnd"/>
    </w:p>
    <w:p w14:paraId="526C6854" w14:textId="79E32EB6" w:rsidR="004439A6" w:rsidRDefault="004439A6" w:rsidP="004439A6">
      <w:pPr>
        <w:pStyle w:val="ListParagraph"/>
        <w:ind w:left="2880"/>
      </w:pPr>
      <w:r>
        <w:t>- push modification to GitHub</w:t>
      </w:r>
    </w:p>
    <w:p w14:paraId="2E600AF9" w14:textId="77777777" w:rsidR="004439A6" w:rsidRDefault="004439A6" w:rsidP="004439A6"/>
    <w:p w14:paraId="79264483" w14:textId="32F38237" w:rsidR="004439A6" w:rsidRDefault="004439A6" w:rsidP="004439A6">
      <w:pPr>
        <w:pStyle w:val="ListParagraph"/>
        <w:ind w:left="2520"/>
      </w:pPr>
      <w:r>
        <w:lastRenderedPageBreak/>
        <w:t>(</w:t>
      </w:r>
      <w:proofErr w:type="gramStart"/>
      <w:r>
        <w:t>21)Test</w:t>
      </w:r>
      <w:proofErr w:type="gramEnd"/>
      <w:r>
        <w:t xml:space="preserve"> backend workflows</w:t>
      </w:r>
    </w:p>
    <w:p w14:paraId="558543D6" w14:textId="4D61BB6D" w:rsidR="004439A6" w:rsidRDefault="004439A6" w:rsidP="004439A6">
      <w:pPr>
        <w:pStyle w:val="ListParagraph"/>
        <w:ind w:left="2520"/>
      </w:pPr>
      <w:r>
        <w:t xml:space="preserve">- add comment in </w:t>
      </w:r>
      <w:proofErr w:type="spellStart"/>
      <w:r>
        <w:t>GetResumeCoutner.cs</w:t>
      </w:r>
      <w:proofErr w:type="spellEnd"/>
      <w:r>
        <w:t xml:space="preserve"> file, commit and push changes from backend directory within terminal </w:t>
      </w:r>
    </w:p>
    <w:p w14:paraId="38347815" w14:textId="5F0836AF" w:rsidR="004439A6" w:rsidRDefault="004439A6" w:rsidP="004439A6">
      <w:pPr>
        <w:pStyle w:val="ListParagraph"/>
        <w:ind w:left="2520"/>
      </w:pPr>
      <w:r>
        <w:t xml:space="preserve">- verify </w:t>
      </w:r>
      <w:r w:rsidR="00827346">
        <w:t>workflow in GitHub, troubleshoot any errors</w:t>
      </w:r>
    </w:p>
    <w:p w14:paraId="6E290E30" w14:textId="3878FB1F" w:rsidR="00D95CF6" w:rsidRDefault="00D95CF6" w:rsidP="00D95CF6">
      <w:r>
        <w:tab/>
      </w:r>
      <w:r>
        <w:tab/>
      </w:r>
    </w:p>
    <w:p w14:paraId="50CA98A5" w14:textId="77777777" w:rsidR="008C10FF" w:rsidRDefault="008C10FF" w:rsidP="00DA7A0A">
      <w:pPr>
        <w:ind w:left="2160" w:hanging="2160"/>
      </w:pPr>
    </w:p>
    <w:p w14:paraId="074EE410" w14:textId="77777777" w:rsidR="008C10FF" w:rsidRDefault="008C10FF" w:rsidP="00DA7A0A">
      <w:pPr>
        <w:ind w:left="2160" w:hanging="2160"/>
      </w:pPr>
    </w:p>
    <w:p w14:paraId="788FDF6C" w14:textId="77777777" w:rsidR="001628BC" w:rsidRDefault="001628BC" w:rsidP="001628BC">
      <w:pPr>
        <w:ind w:left="2160" w:hanging="2160"/>
      </w:pPr>
    </w:p>
    <w:sectPr w:rsidR="001628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C6235"/>
    <w:multiLevelType w:val="hybridMultilevel"/>
    <w:tmpl w:val="98B61F4E"/>
    <w:lvl w:ilvl="0" w:tplc="5F6650DC">
      <w:start w:val="1"/>
      <w:numFmt w:val="decimal"/>
      <w:lvlText w:val="(%1)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05B77AEF"/>
    <w:multiLevelType w:val="hybridMultilevel"/>
    <w:tmpl w:val="317A9512"/>
    <w:lvl w:ilvl="0" w:tplc="DA0ECA86"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061F0411"/>
    <w:multiLevelType w:val="hybridMultilevel"/>
    <w:tmpl w:val="47CE3E5E"/>
    <w:lvl w:ilvl="0" w:tplc="17464AD6">
      <w:start w:val="20"/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08F95C24"/>
    <w:multiLevelType w:val="hybridMultilevel"/>
    <w:tmpl w:val="8D5C9DAC"/>
    <w:lvl w:ilvl="0" w:tplc="41BC331E"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0F9040D5"/>
    <w:multiLevelType w:val="hybridMultilevel"/>
    <w:tmpl w:val="C472D8FA"/>
    <w:lvl w:ilvl="0" w:tplc="911080C0">
      <w:numFmt w:val="bullet"/>
      <w:lvlText w:val="-"/>
      <w:lvlJc w:val="left"/>
      <w:pPr>
        <w:ind w:left="39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5" w15:restartNumberingAfterBreak="0">
    <w:nsid w:val="14662EC7"/>
    <w:multiLevelType w:val="hybridMultilevel"/>
    <w:tmpl w:val="316A21E4"/>
    <w:lvl w:ilvl="0" w:tplc="5C48CE8A">
      <w:start w:val="18"/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418D6D16"/>
    <w:multiLevelType w:val="hybridMultilevel"/>
    <w:tmpl w:val="AB1A7C2C"/>
    <w:lvl w:ilvl="0" w:tplc="CBCE5672">
      <w:start w:val="16"/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47C056A2"/>
    <w:multiLevelType w:val="hybridMultilevel"/>
    <w:tmpl w:val="04220100"/>
    <w:lvl w:ilvl="0" w:tplc="35CE732C"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492F6410"/>
    <w:multiLevelType w:val="hybridMultilevel"/>
    <w:tmpl w:val="5AA85586"/>
    <w:lvl w:ilvl="0" w:tplc="D96EFBB0">
      <w:start w:val="19"/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67DC2572"/>
    <w:multiLevelType w:val="hybridMultilevel"/>
    <w:tmpl w:val="CDB2B60E"/>
    <w:lvl w:ilvl="0" w:tplc="5882CE0A">
      <w:numFmt w:val="bullet"/>
      <w:lvlText w:val="-"/>
      <w:lvlJc w:val="left"/>
      <w:pPr>
        <w:ind w:left="39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0" w15:restartNumberingAfterBreak="0">
    <w:nsid w:val="681827B9"/>
    <w:multiLevelType w:val="hybridMultilevel"/>
    <w:tmpl w:val="C12660C8"/>
    <w:lvl w:ilvl="0" w:tplc="960833EE">
      <w:start w:val="8"/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69843C98"/>
    <w:multiLevelType w:val="hybridMultilevel"/>
    <w:tmpl w:val="05B0B050"/>
    <w:lvl w:ilvl="0" w:tplc="FD7AC27E">
      <w:start w:val="15"/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854344632">
    <w:abstractNumId w:val="7"/>
  </w:num>
  <w:num w:numId="2" w16cid:durableId="1540587489">
    <w:abstractNumId w:val="9"/>
  </w:num>
  <w:num w:numId="3" w16cid:durableId="1669479896">
    <w:abstractNumId w:val="4"/>
  </w:num>
  <w:num w:numId="4" w16cid:durableId="1033531869">
    <w:abstractNumId w:val="1"/>
  </w:num>
  <w:num w:numId="5" w16cid:durableId="677999567">
    <w:abstractNumId w:val="0"/>
  </w:num>
  <w:num w:numId="6" w16cid:durableId="1762682921">
    <w:abstractNumId w:val="10"/>
  </w:num>
  <w:num w:numId="7" w16cid:durableId="1770589631">
    <w:abstractNumId w:val="11"/>
  </w:num>
  <w:num w:numId="8" w16cid:durableId="1115636412">
    <w:abstractNumId w:val="6"/>
  </w:num>
  <w:num w:numId="9" w16cid:durableId="1886330772">
    <w:abstractNumId w:val="3"/>
  </w:num>
  <w:num w:numId="10" w16cid:durableId="2037919901">
    <w:abstractNumId w:val="5"/>
  </w:num>
  <w:num w:numId="11" w16cid:durableId="366687641">
    <w:abstractNumId w:val="8"/>
  </w:num>
  <w:num w:numId="12" w16cid:durableId="14566049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xNjezNDQyMDA0MTBR0lEKTi0uzszPAykwqgUAiUZRKSwAAAA="/>
  </w:docVars>
  <w:rsids>
    <w:rsidRoot w:val="001628BC"/>
    <w:rsid w:val="00045810"/>
    <w:rsid w:val="001628BC"/>
    <w:rsid w:val="00175E16"/>
    <w:rsid w:val="00202BC4"/>
    <w:rsid w:val="002D6747"/>
    <w:rsid w:val="00360AA7"/>
    <w:rsid w:val="004439A6"/>
    <w:rsid w:val="0054301A"/>
    <w:rsid w:val="005E791A"/>
    <w:rsid w:val="00610BF5"/>
    <w:rsid w:val="00642621"/>
    <w:rsid w:val="0066637E"/>
    <w:rsid w:val="006C3218"/>
    <w:rsid w:val="00735463"/>
    <w:rsid w:val="007F6911"/>
    <w:rsid w:val="00827346"/>
    <w:rsid w:val="008C10FF"/>
    <w:rsid w:val="00905F0D"/>
    <w:rsid w:val="009065D9"/>
    <w:rsid w:val="009E2C03"/>
    <w:rsid w:val="00B753ED"/>
    <w:rsid w:val="00BF2EDE"/>
    <w:rsid w:val="00C7378E"/>
    <w:rsid w:val="00CA547D"/>
    <w:rsid w:val="00D01D62"/>
    <w:rsid w:val="00D17B50"/>
    <w:rsid w:val="00D40E41"/>
    <w:rsid w:val="00D9019A"/>
    <w:rsid w:val="00D95CF6"/>
    <w:rsid w:val="00DA7A0A"/>
    <w:rsid w:val="00DC4ACF"/>
    <w:rsid w:val="00E01AF6"/>
    <w:rsid w:val="00F95899"/>
    <w:rsid w:val="00FD3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6BCB4"/>
  <w15:chartTrackingRefBased/>
  <w15:docId w15:val="{DF3C71D5-C279-48C7-BB96-DD1DEF340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3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A7A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7A0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F69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525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08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2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earn.microsoft.com/en-us/azure/storage/blobs/storage-blobs-static-site-github-actions?tabs=userlevel" TargetMode="External"/><Relationship Id="rId5" Type="http://schemas.openxmlformats.org/officeDocument/2006/relationships/hyperlink" Target="https://www.rowbypierre.m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3</TotalTime>
  <Pages>4</Pages>
  <Words>804</Words>
  <Characters>458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wby Pierre</dc:creator>
  <cp:keywords/>
  <dc:description/>
  <cp:lastModifiedBy>Rowby</cp:lastModifiedBy>
  <cp:revision>3</cp:revision>
  <dcterms:created xsi:type="dcterms:W3CDTF">2023-08-13T15:45:00Z</dcterms:created>
  <dcterms:modified xsi:type="dcterms:W3CDTF">2023-08-18T13:10:00Z</dcterms:modified>
</cp:coreProperties>
</file>